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E020F" w14:textId="77777777" w:rsidR="00915016" w:rsidRDefault="00915016" w:rsidP="00915016">
      <w:pPr>
        <w:pStyle w:val="2"/>
        <w:numPr>
          <w:ilvl w:val="0"/>
          <w:numId w:val="0"/>
        </w:numPr>
        <w:jc w:val="center"/>
        <w:rPr>
          <w:color w:val="642D08"/>
          <w:sz w:val="40"/>
          <w:szCs w:val="32"/>
          <w:lang w:val="en-US"/>
        </w:rPr>
      </w:pPr>
      <w:r w:rsidRPr="00915016">
        <w:rPr>
          <w:color w:val="642D08"/>
          <w:sz w:val="40"/>
          <w:szCs w:val="32"/>
        </w:rPr>
        <w:t>Изпит по "Основи на програмирането"</w:t>
      </w:r>
    </w:p>
    <w:p w14:paraId="1B3EE92F" w14:textId="371596FC" w:rsidR="003E3FF3" w:rsidRPr="00197BA4" w:rsidRDefault="003E3FF3" w:rsidP="003E3FF3">
      <w:pPr>
        <w:pStyle w:val="2"/>
        <w:numPr>
          <w:ilvl w:val="0"/>
          <w:numId w:val="0"/>
        </w:numPr>
      </w:pPr>
      <w:r>
        <w:t>Задача 6.</w:t>
      </w:r>
      <w:r>
        <w:rPr>
          <w:lang w:val="en-US"/>
        </w:rPr>
        <w:t xml:space="preserve"> </w:t>
      </w:r>
      <w:r>
        <w:t>Ветеринарен Паркинг</w:t>
      </w:r>
    </w:p>
    <w:p w14:paraId="57847023" w14:textId="367ABDB5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>:</w:t>
      </w:r>
      <w:r w:rsidR="00DA10A6">
        <w:rPr>
          <w:lang w:val="en-US"/>
        </w:rPr>
        <w:t xml:space="preserve"> </w:t>
      </w:r>
      <w:hyperlink r:id="rId7" w:anchor="1" w:history="1">
        <w:r w:rsidR="00DA10A6" w:rsidRPr="007F3210">
          <w:rPr>
            <w:rStyle w:val="a5"/>
          </w:rPr>
          <w:t>https://alpha.judge.softuni.org/contests/programming-basics-online-example-exam-8/1654/practice#1</w:t>
        </w:r>
      </w:hyperlink>
    </w:p>
    <w:p w14:paraId="0ECED42C" w14:textId="77777777" w:rsidR="003E3FF3" w:rsidRDefault="003E3FF3" w:rsidP="003E3FF3">
      <w:r>
        <w:t xml:space="preserve">Деси трябва да заведе котката си на ветеринар, но паркингът се заплаща. Напишете програма, която пресмята </w:t>
      </w:r>
      <w:r>
        <w:rPr>
          <w:b/>
        </w:rPr>
        <w:t>колко общо трябва да се плати за престоя на колата</w:t>
      </w:r>
      <w:r>
        <w:t xml:space="preserve"> на Деси на паркинга</w:t>
      </w:r>
      <w:r w:rsidRPr="00170BD1">
        <w:rPr>
          <w:lang w:val="ru-RU"/>
        </w:rPr>
        <w:t xml:space="preserve">. </w:t>
      </w:r>
      <w:r>
        <w:t xml:space="preserve">Паркингът е различен от останалите и има разнообразен ценоразпис. За всеки </w:t>
      </w:r>
      <w:r>
        <w:rPr>
          <w:b/>
        </w:rPr>
        <w:t>четен ден</w:t>
      </w:r>
      <w:r>
        <w:t xml:space="preserve"> и </w:t>
      </w:r>
      <w:r>
        <w:rPr>
          <w:b/>
        </w:rPr>
        <w:t>нечетен час</w:t>
      </w:r>
      <w:r>
        <w:t xml:space="preserve">, паркингът таксува </w:t>
      </w:r>
      <w:r>
        <w:rPr>
          <w:b/>
        </w:rPr>
        <w:t>2.50 лева</w:t>
      </w:r>
      <w:r>
        <w:t xml:space="preserve">. Във всеки </w:t>
      </w:r>
      <w:r>
        <w:rPr>
          <w:b/>
        </w:rPr>
        <w:t>нечетен ден</w:t>
      </w:r>
      <w:r>
        <w:t xml:space="preserve"> и </w:t>
      </w:r>
      <w:r>
        <w:rPr>
          <w:b/>
        </w:rPr>
        <w:t>четен час</w:t>
      </w:r>
      <w:r>
        <w:t xml:space="preserve"> таксата е </w:t>
      </w:r>
      <w:r>
        <w:rPr>
          <w:b/>
        </w:rPr>
        <w:t>1.25 лева</w:t>
      </w:r>
      <w:r>
        <w:t xml:space="preserve">, във </w:t>
      </w:r>
      <w:r>
        <w:rPr>
          <w:b/>
        </w:rPr>
        <w:t>всички останали случаи</w:t>
      </w:r>
      <w:r>
        <w:t xml:space="preserve"> се заплаща </w:t>
      </w:r>
      <w:r>
        <w:rPr>
          <w:b/>
        </w:rPr>
        <w:t>1 лев</w:t>
      </w:r>
      <w:r>
        <w:t xml:space="preserve">. Таксуването става на </w:t>
      </w:r>
      <w:r>
        <w:rPr>
          <w:b/>
        </w:rPr>
        <w:t>всеки изминал час от деня</w:t>
      </w:r>
      <w:r>
        <w:t>.</w:t>
      </w:r>
      <w:r w:rsidRPr="00170BD1">
        <w:rPr>
          <w:lang w:val="ru-RU"/>
        </w:rPr>
        <w:t xml:space="preserve"> </w:t>
      </w:r>
      <w:r>
        <w:t xml:space="preserve">Всеки един от изходите трябва да бъде закръглен до </w:t>
      </w:r>
      <w:r>
        <w:rPr>
          <w:b/>
        </w:rPr>
        <w:t>втория знак</w:t>
      </w:r>
      <w:r>
        <w:t xml:space="preserve"> след десетичната запетая.</w:t>
      </w:r>
    </w:p>
    <w:p w14:paraId="2FAE4D37" w14:textId="77777777" w:rsidR="003E3FF3" w:rsidRPr="00170BD1" w:rsidRDefault="003E3FF3" w:rsidP="003E3FF3">
      <w:pPr>
        <w:pStyle w:val="3"/>
        <w:rPr>
          <w:lang w:val="ru-RU"/>
        </w:rPr>
      </w:pPr>
      <w:r>
        <w:t>Вход</w:t>
      </w:r>
    </w:p>
    <w:p w14:paraId="4CD4F76B" w14:textId="77777777" w:rsidR="003E3FF3" w:rsidRDefault="003E3FF3" w:rsidP="003E3FF3">
      <w:pPr>
        <w:jc w:val="both"/>
        <w:rPr>
          <w:rFonts w:cstheme="minorHAnsi"/>
        </w:rPr>
      </w:pPr>
      <w:r>
        <w:rPr>
          <w:rFonts w:cstheme="minorHAnsi"/>
        </w:rPr>
        <w:t>От конзолата се чет</w:t>
      </w:r>
      <w:r>
        <w:rPr>
          <w:rFonts w:cstheme="minorHAnsi"/>
          <w:lang w:val="en-US"/>
        </w:rPr>
        <w:t>a</w:t>
      </w:r>
      <w:r>
        <w:rPr>
          <w:rFonts w:cstheme="minorHAnsi"/>
        </w:rPr>
        <w:t>т два реда:</w:t>
      </w:r>
    </w:p>
    <w:p w14:paraId="2124A5CE" w14:textId="77777777" w:rsidR="003E3FF3" w:rsidRDefault="003E3FF3" w:rsidP="003E3FF3">
      <w:pPr>
        <w:pStyle w:val="a3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дни </w:t>
      </w:r>
      <w:r w:rsidRPr="00170BD1">
        <w:rPr>
          <w:rFonts w:cstheme="minorHAnsi"/>
          <w:b/>
          <w:lang w:val="ru-RU"/>
        </w:rPr>
        <w:t xml:space="preserve">– </w:t>
      </w:r>
      <w:r>
        <w:rPr>
          <w:rFonts w:cstheme="minorHAnsi"/>
          <w:b/>
        </w:rPr>
        <w:t xml:space="preserve">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5</w:t>
      </w:r>
      <w:r>
        <w:rPr>
          <w:rFonts w:cstheme="minorHAnsi"/>
          <w:b/>
          <w:lang w:val="en-US"/>
        </w:rPr>
        <w:t>]</w:t>
      </w:r>
    </w:p>
    <w:p w14:paraId="15F992D3" w14:textId="77777777" w:rsidR="003E3FF3" w:rsidRDefault="003E3FF3" w:rsidP="003E3FF3">
      <w:pPr>
        <w:pStyle w:val="a3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часове за всеки един от дните - 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24</w:t>
      </w:r>
      <w:r>
        <w:rPr>
          <w:rFonts w:cstheme="minorHAnsi"/>
          <w:b/>
          <w:lang w:val="en-US"/>
        </w:rPr>
        <w:t>]</w:t>
      </w:r>
    </w:p>
    <w:p w14:paraId="22826AF7" w14:textId="77777777" w:rsidR="003E3FF3" w:rsidRDefault="003E3FF3" w:rsidP="003E3FF3">
      <w:pPr>
        <w:pStyle w:val="3"/>
      </w:pPr>
      <w:r>
        <w:t>Изход:</w:t>
      </w:r>
    </w:p>
    <w:p w14:paraId="004E560F" w14:textId="77777777" w:rsidR="003E3FF3" w:rsidRDefault="003E3FF3" w:rsidP="003E3FF3">
      <w:pPr>
        <w:rPr>
          <w:rFonts w:cstheme="minorHAnsi"/>
          <w:b/>
        </w:rPr>
      </w:pPr>
      <w:r>
        <w:rPr>
          <w:rFonts w:cstheme="minorHAnsi"/>
        </w:rPr>
        <w:t>Да се отпечата на конзолата</w:t>
      </w:r>
      <w:r>
        <w:rPr>
          <w:rFonts w:cstheme="minorHAnsi"/>
          <w:b/>
        </w:rPr>
        <w:t>:</w:t>
      </w:r>
    </w:p>
    <w:p w14:paraId="58482622" w14:textId="77777777" w:rsidR="004E6498" w:rsidRPr="004E6498" w:rsidRDefault="003E3FF3" w:rsidP="003E3FF3">
      <w:pPr>
        <w:pStyle w:val="a3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За всеки изминал ден</w:t>
      </w:r>
      <w:r w:rsidRPr="00170BD1">
        <w:rPr>
          <w:rFonts w:cstheme="minorHAnsi"/>
          <w:lang w:val="ru-RU"/>
        </w:rPr>
        <w:t xml:space="preserve">, </w:t>
      </w:r>
      <w:r>
        <w:rPr>
          <w:rFonts w:cstheme="minorHAnsi"/>
        </w:rPr>
        <w:t>общата сума, която трябва да се плати</w:t>
      </w:r>
      <w:r w:rsidR="004E6498">
        <w:rPr>
          <w:rFonts w:cstheme="minorHAnsi"/>
        </w:rPr>
        <w:t>:</w:t>
      </w:r>
    </w:p>
    <w:p w14:paraId="62EBD864" w14:textId="5D98E740" w:rsidR="003E3FF3" w:rsidRDefault="003E3FF3" w:rsidP="004E6498">
      <w:pPr>
        <w:pStyle w:val="a3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Style w:val="CodeChar"/>
        </w:rPr>
        <w:t xml:space="preserve">Day: </w:t>
      </w:r>
      <w:r>
        <w:rPr>
          <w:rStyle w:val="CodeChar"/>
          <w:rFonts w:cstheme="minorHAnsi"/>
        </w:rPr>
        <w:t>{индексът на деня}</w:t>
      </w:r>
      <w:r>
        <w:rPr>
          <w:rStyle w:val="CodeChar"/>
        </w:rPr>
        <w:t xml:space="preserve"> </w:t>
      </w:r>
      <w:r w:rsidR="00026A34">
        <w:rPr>
          <w:rStyle w:val="CodeChar"/>
        </w:rPr>
        <w:t>-</w:t>
      </w:r>
      <w:r>
        <w:rPr>
          <w:rStyle w:val="CodeChar"/>
        </w:rPr>
        <w:t xml:space="preserve"> </w:t>
      </w:r>
      <w:r>
        <w:rPr>
          <w:rStyle w:val="CodeChar"/>
          <w:rFonts w:cstheme="minorHAnsi"/>
        </w:rPr>
        <w:t>{общата сума за деня}</w:t>
      </w:r>
      <w:r>
        <w:rPr>
          <w:rStyle w:val="CodeChar"/>
        </w:rPr>
        <w:t xml:space="preserve"> 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CD96E17" w14:textId="77777777" w:rsidR="004E6498" w:rsidRPr="004E6498" w:rsidRDefault="003E3FF3" w:rsidP="003E3FF3">
      <w:pPr>
        <w:pStyle w:val="a3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Когато програмата приключи</w:t>
      </w:r>
      <w:r w:rsidR="004E6498">
        <w:rPr>
          <w:rFonts w:cstheme="minorHAnsi"/>
        </w:rPr>
        <w:t>:</w:t>
      </w:r>
    </w:p>
    <w:p w14:paraId="0C612234" w14:textId="77777777" w:rsidR="003E3FF3" w:rsidRDefault="003E3FF3" w:rsidP="004E6498">
      <w:pPr>
        <w:pStyle w:val="a3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Fonts w:ascii="Consolas" w:hAnsi="Consolas" w:cs="Consolas"/>
          <w:b/>
          <w:lang w:val="en-US"/>
        </w:rPr>
        <w:t>Total</w:t>
      </w:r>
      <w:r w:rsidRPr="00170BD1">
        <w:rPr>
          <w:rFonts w:ascii="Consolas" w:hAnsi="Consolas" w:cs="Consolas"/>
          <w:b/>
          <w:lang w:val="ru-RU"/>
        </w:rPr>
        <w:t xml:space="preserve">: </w:t>
      </w:r>
      <w:r w:rsidRPr="00170BD1">
        <w:rPr>
          <w:rFonts w:cstheme="minorHAnsi"/>
          <w:b/>
          <w:lang w:val="ru-RU"/>
        </w:rPr>
        <w:t>{</w:t>
      </w:r>
      <w:r>
        <w:rPr>
          <w:rFonts w:cstheme="minorHAnsi"/>
          <w:b/>
        </w:rPr>
        <w:t>общата сума за всички дни</w:t>
      </w:r>
      <w:r w:rsidRPr="00170BD1">
        <w:rPr>
          <w:rFonts w:cstheme="minorHAnsi"/>
          <w:b/>
          <w:lang w:val="ru-RU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569E110" w14:textId="3350DEB0" w:rsidR="003E3FF3" w:rsidRDefault="003E3FF3" w:rsidP="003E3FF3">
      <w:pPr>
        <w:pStyle w:val="3"/>
      </w:pPr>
      <w:r>
        <w:t>Примерен вход и изход</w:t>
      </w:r>
    </w:p>
    <w:tbl>
      <w:tblPr>
        <w:tblW w:w="0" w:type="auto"/>
        <w:tblInd w:w="4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5"/>
        <w:gridCol w:w="2392"/>
        <w:gridCol w:w="5945"/>
      </w:tblGrid>
      <w:tr w:rsidR="003E3FF3" w14:paraId="2D6D5C3F" w14:textId="77777777" w:rsidTr="00CF4560"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9EBD0D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76B6CFF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5945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5E563CF5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E3FF3" w14:paraId="2D537338" w14:textId="77777777" w:rsidTr="00CF4560">
        <w:trPr>
          <w:trHeight w:val="674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7789D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  <w:p w14:paraId="49329B58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57E4A33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5.50 leva</w:t>
            </w:r>
          </w:p>
          <w:p w14:paraId="48F148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9.50 leva</w:t>
            </w:r>
          </w:p>
          <w:p w14:paraId="6B6771B8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5.00 leva</w:t>
            </w:r>
          </w:p>
        </w:tc>
        <w:tc>
          <w:tcPr>
            <w:tcW w:w="5945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7A82981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 дни по 5 часа за всеки =&gt;</w:t>
            </w:r>
          </w:p>
          <w:p w14:paraId="7F120BD0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- нечетен, 1вият час също =&gt; таксата е равна на 1 лев</w:t>
            </w:r>
          </w:p>
          <w:p w14:paraId="725C19D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2рият час е четен =&gt; таксата е равна на 1.25 лева</w:t>
            </w:r>
          </w:p>
          <w:p w14:paraId="5257D0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3ти час =&gt; 1 лев</w:t>
            </w:r>
          </w:p>
          <w:p w14:paraId="0DDA396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4ти час =&gt; 1.25 лева</w:t>
            </w:r>
          </w:p>
          <w:p w14:paraId="07D9AD5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Ден 1, 5ти час =&gt; 1 лев </w:t>
            </w:r>
          </w:p>
          <w:p w14:paraId="44DCAD6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=&gt; обща сума – 5.50 лева</w:t>
            </w:r>
          </w:p>
          <w:p w14:paraId="60F593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481BECC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, 1ви час =&gt; таксата е равна на 2.50</w:t>
            </w:r>
          </w:p>
          <w:p w14:paraId="725685E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…..</w:t>
            </w:r>
          </w:p>
          <w:p w14:paraId="7C5C987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 =&gt; обща сума – 9.50 лева</w:t>
            </w:r>
          </w:p>
          <w:p w14:paraId="0751A5B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624FE00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>Обща сума за всички дни =&gt; 5.50 + 9.50 = 15.00 лева</w:t>
            </w:r>
          </w:p>
        </w:tc>
      </w:tr>
      <w:tr w:rsidR="003E3FF3" w14:paraId="20F88895" w14:textId="77777777" w:rsidTr="00CF4560">
        <w:trPr>
          <w:trHeight w:val="413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5780807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lastRenderedPageBreak/>
              <w:t>5</w:t>
            </w:r>
          </w:p>
          <w:p w14:paraId="18D8E8D6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469099F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2.25 leva</w:t>
            </w:r>
          </w:p>
          <w:p w14:paraId="5CA2F539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3.50 leva</w:t>
            </w:r>
          </w:p>
          <w:p w14:paraId="72A66B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3 - 2.25 leva</w:t>
            </w:r>
          </w:p>
          <w:p w14:paraId="756733F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4 - 3.50 leva</w:t>
            </w:r>
          </w:p>
          <w:p w14:paraId="13413FB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5 - 2.25 leva</w:t>
            </w:r>
          </w:p>
          <w:p w14:paraId="4935C66A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3.75 leva</w:t>
            </w:r>
          </w:p>
        </w:tc>
        <w:tc>
          <w:tcPr>
            <w:tcW w:w="5945" w:type="dxa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2F09AB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</w:tbl>
    <w:p w14:paraId="799C8E8C" w14:textId="77777777" w:rsidR="00426449" w:rsidRPr="00CF4560" w:rsidRDefault="00426449" w:rsidP="00CF4560">
      <w:pPr>
        <w:pStyle w:val="3"/>
        <w:rPr>
          <w:lang w:val="en-US"/>
        </w:rPr>
      </w:pPr>
    </w:p>
    <w:sectPr w:rsidR="00426449" w:rsidRPr="00CF456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A867D0" w14:textId="77777777" w:rsidR="00B53A4F" w:rsidRDefault="00B53A4F" w:rsidP="00597DD1">
      <w:pPr>
        <w:spacing w:before="0" w:after="0" w:line="240" w:lineRule="auto"/>
      </w:pPr>
      <w:r>
        <w:separator/>
      </w:r>
    </w:p>
  </w:endnote>
  <w:endnote w:type="continuationSeparator" w:id="0">
    <w:p w14:paraId="1B38844A" w14:textId="77777777" w:rsidR="00B53A4F" w:rsidRDefault="00B53A4F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046A01" w14:textId="77777777" w:rsidR="00360414" w:rsidRDefault="00360414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2D4DA2" w14:textId="76173868" w:rsidR="00170BD1" w:rsidRDefault="00170BD1" w:rsidP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EC9DAA" wp14:editId="24F89CC7">
              <wp:simplePos x="0" y="0"/>
              <wp:positionH relativeFrom="column">
                <wp:posOffset>1097915</wp:posOffset>
              </wp:positionH>
              <wp:positionV relativeFrom="paragraph">
                <wp:posOffset>1454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B14397" w14:textId="537A0F54" w:rsidR="00170BD1" w:rsidRPr="002C539D" w:rsidRDefault="00170BD1" w:rsidP="00170BD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060FCF">
                              <w:rPr>
                                <w:rStyle w:val="a5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A7AE699" w14:textId="77777777" w:rsidR="00170BD1" w:rsidRPr="00596AA5" w:rsidRDefault="00170BD1" w:rsidP="00170BD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7ED6768" wp14:editId="29A4C2D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0D4A06E" wp14:editId="681B77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0BF686F" wp14:editId="4A16138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F844DD" wp14:editId="0E76AC4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9BBD909" wp14:editId="368225C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9F038B5" wp14:editId="4FBC43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473BE56" wp14:editId="6759A7E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58A5D3E" wp14:editId="5828130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6FB98F" wp14:editId="1D2E62A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C9DA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6.45pt;margin-top:11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" filled="f" stroked="f">
              <v:textbox inset=".5mm,1.2mm,.5mm,.5mm">
                <w:txbxContent>
                  <w:p w14:paraId="7BB14397" w14:textId="537A0F54" w:rsidR="00170BD1" w:rsidRPr="002C539D" w:rsidRDefault="00170BD1" w:rsidP="00170BD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060FCF">
                        <w:rPr>
                          <w:rStyle w:val="a5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A7AE699" w14:textId="77777777" w:rsidR="00170BD1" w:rsidRPr="00596AA5" w:rsidRDefault="00170BD1" w:rsidP="00170BD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7ED6768" wp14:editId="29A4C2D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0D4A06E" wp14:editId="681B77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0BF686F" wp14:editId="4A16138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F844DD" wp14:editId="0E76AC4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9BBD909" wp14:editId="368225C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9F038B5" wp14:editId="4FBC43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473BE56" wp14:editId="6759A7E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58A5D3E" wp14:editId="5828130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46FB98F" wp14:editId="1D2E62A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01E401D1" wp14:editId="7F0588B3">
          <wp:simplePos x="0" y="0"/>
          <wp:positionH relativeFrom="column">
            <wp:posOffset>-277495</wp:posOffset>
          </wp:positionH>
          <wp:positionV relativeFrom="paragraph">
            <wp:posOffset>1651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717165" wp14:editId="564D21ED">
              <wp:simplePos x="0" y="0"/>
              <wp:positionH relativeFrom="column">
                <wp:posOffset>-32512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8DC7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6pt,5.2pt" to="495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KjO1h3QAAAAkBAAAPAAAAZHJz&#10;L2Rvd25yZXYueG1sTI/NTsMwEITvSH0Ha5G4tU6rFrUhTlWBOKKqP3B24iVJiddR7LSmT89WHOC2&#10;uzOa/SZbR9uKM/a+caRgOklAIJXONFQpOB5ex0sQPmgyunWECr7Rwzof3WU6Ne5COzzvQyU4hHyq&#10;FdQhdKmUvqzRaj9xHRJrn663OvDaV9L0+sLhtpWzJHmUVjfEH2rd4XON5dd+sAq8M+8fxS5ut2/d&#10;4nSaDy+xuV6VeriPmycQAWP4M8MNn9EhZ6bCDWS8aBWMF9MZW1lI5iDYsFrdhuL3IPNM/m+Q/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BKjO1h3QAAAAk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36D445D0" w14:textId="73DBE8E3" w:rsidR="00170BD1" w:rsidRDefault="00170BD1">
    <w:pPr>
      <w:pStyle w:val="aa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80971D" wp14:editId="72660514">
              <wp:simplePos x="0" y="0"/>
              <wp:positionH relativeFrom="column">
                <wp:posOffset>5361305</wp:posOffset>
              </wp:positionH>
              <wp:positionV relativeFrom="paragraph">
                <wp:posOffset>2101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8AF031" w14:textId="687E4BB9" w:rsidR="00170BD1" w:rsidRPr="00596AA5" w:rsidRDefault="00170BD1" w:rsidP="00170BD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80971D" id="Text Box 4" o:spid="_x0000_s1027" type="#_x0000_t202" style="position:absolute;margin-left:422.15pt;margin-top:16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sRZGZeEAAAAJAQAADwAAAAAAAAAAAAAAAAC5BAAAZHJz&#10;L2Rvd25yZXYueG1sUEsFBgAAAAAEAAQA8wAAAMcFAAAAAA==&#10;" filled="f" stroked="f" strokeweight=".5pt">
              <v:textbox inset="0,0,0,0">
                <w:txbxContent>
                  <w:p w14:paraId="178AF031" w14:textId="687E4BB9" w:rsidR="00170BD1" w:rsidRPr="00596AA5" w:rsidRDefault="00170BD1" w:rsidP="00170BD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0824C9" wp14:editId="1BE3C1F4">
              <wp:simplePos x="0" y="0"/>
              <wp:positionH relativeFrom="column">
                <wp:posOffset>1109345</wp:posOffset>
              </wp:positionH>
              <wp:positionV relativeFrom="paragraph">
                <wp:posOffset>223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F51EF3" w14:textId="77777777" w:rsidR="00170BD1" w:rsidRPr="002C539D" w:rsidRDefault="00170BD1" w:rsidP="00170BD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0824C9" id="Text Box 6" o:spid="_x0000_s1028" type="#_x0000_t202" style="position:absolute;margin-left:87.35pt;margin-top:1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DtilYo3gAAAAkBAAAPAAAAZHJzL2Rv&#10;d25yZXYueG1sTI/RToNAEEXfTfyHzZj4Zpei0IayNNWkPplYqh+wwAhYdhbZbVn/3vFJH2/m5M65&#10;+TaYQVxwcr0lBctFBAKptk1PrYL3t/3dGoTzmho9WEIF3+hgW1xf5Tpr7EwlXo6+FVxCLtMKOu/H&#10;TEpXd2i0W9gRiW8fdjLac5xa2Ux65nIzyDiKUml0T/yh0yM+dVifjmej4BGf55dDdKr2afD0+fpV&#10;HnZlUOr2Juw2IDwG/wfDrz6rQ8FOlT1T48TAefWwYlTBfRKDYCBOEh5XKUiXMcgil/8XFD8A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7YpWKN4AAAAJAQAADwAAAAAAAAAAAAAAAADC&#10;BAAAZHJzL2Rvd25yZXYueG1sUEsFBgAAAAAEAAQA8wAAAM0FAAAAAA==&#10;" filled="f" stroked="f" strokeweight=".5pt">
              <v:textbox inset=".5mm,0,0,0">
                <w:txbxContent>
                  <w:p w14:paraId="69F51EF3" w14:textId="77777777" w:rsidR="00170BD1" w:rsidRPr="002C539D" w:rsidRDefault="00170BD1" w:rsidP="00170BD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E9F48" w14:textId="77777777" w:rsidR="00360414" w:rsidRDefault="00360414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03B1B4" w14:textId="77777777" w:rsidR="00B53A4F" w:rsidRDefault="00B53A4F" w:rsidP="00597DD1">
      <w:pPr>
        <w:spacing w:before="0" w:after="0" w:line="240" w:lineRule="auto"/>
      </w:pPr>
      <w:r>
        <w:separator/>
      </w:r>
    </w:p>
  </w:footnote>
  <w:footnote w:type="continuationSeparator" w:id="0">
    <w:p w14:paraId="6DF425D0" w14:textId="77777777" w:rsidR="00B53A4F" w:rsidRDefault="00B53A4F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E5901" w14:textId="77777777" w:rsidR="00360414" w:rsidRDefault="00360414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A96396" w14:textId="77777777" w:rsidR="00360414" w:rsidRDefault="00360414">
    <w:pPr>
      <w:pStyle w:val="a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592FA7" w14:textId="77777777" w:rsidR="00360414" w:rsidRDefault="00360414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9163967">
    <w:abstractNumId w:val="13"/>
  </w:num>
  <w:num w:numId="2" w16cid:durableId="1387678610">
    <w:abstractNumId w:val="12"/>
  </w:num>
  <w:num w:numId="3" w16cid:durableId="56174737">
    <w:abstractNumId w:val="0"/>
  </w:num>
  <w:num w:numId="4" w16cid:durableId="133368046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7230731">
    <w:abstractNumId w:val="21"/>
  </w:num>
  <w:num w:numId="6" w16cid:durableId="356393279">
    <w:abstractNumId w:val="18"/>
  </w:num>
  <w:num w:numId="7" w16cid:durableId="654576982">
    <w:abstractNumId w:val="5"/>
  </w:num>
  <w:num w:numId="8" w16cid:durableId="1487473810">
    <w:abstractNumId w:val="20"/>
  </w:num>
  <w:num w:numId="9" w16cid:durableId="1789736127">
    <w:abstractNumId w:val="16"/>
  </w:num>
  <w:num w:numId="10" w16cid:durableId="2019581560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943605031">
    <w:abstractNumId w:val="23"/>
  </w:num>
  <w:num w:numId="12" w16cid:durableId="863442873">
    <w:abstractNumId w:val="17"/>
  </w:num>
  <w:num w:numId="13" w16cid:durableId="63598891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303780156">
    <w:abstractNumId w:val="27"/>
  </w:num>
  <w:num w:numId="15" w16cid:durableId="1763139502">
    <w:abstractNumId w:val="14"/>
  </w:num>
  <w:num w:numId="16" w16cid:durableId="13840660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653783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53687920">
    <w:abstractNumId w:val="22"/>
  </w:num>
  <w:num w:numId="19" w16cid:durableId="862061048">
    <w:abstractNumId w:val="6"/>
  </w:num>
  <w:num w:numId="20" w16cid:durableId="2145151104">
    <w:abstractNumId w:val="4"/>
  </w:num>
  <w:num w:numId="21" w16cid:durableId="1517768904">
    <w:abstractNumId w:val="19"/>
  </w:num>
  <w:num w:numId="22" w16cid:durableId="512648846">
    <w:abstractNumId w:val="26"/>
  </w:num>
  <w:num w:numId="23" w16cid:durableId="65342041">
    <w:abstractNumId w:val="1"/>
  </w:num>
  <w:num w:numId="24" w16cid:durableId="806706637">
    <w:abstractNumId w:val="3"/>
  </w:num>
  <w:num w:numId="25" w16cid:durableId="877396616">
    <w:abstractNumId w:val="8"/>
  </w:num>
  <w:num w:numId="26" w16cid:durableId="36200371">
    <w:abstractNumId w:val="24"/>
  </w:num>
  <w:num w:numId="27" w16cid:durableId="954563056">
    <w:abstractNumId w:val="10"/>
  </w:num>
  <w:num w:numId="28" w16cid:durableId="1585188398">
    <w:abstractNumId w:val="7"/>
  </w:num>
  <w:num w:numId="29" w16cid:durableId="189728165">
    <w:abstractNumId w:val="28"/>
  </w:num>
  <w:num w:numId="30" w16cid:durableId="37520222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365900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TE0sbQwMjSzNDBT0lEKTi0uzszPAykwrgUA78rD5iwAAAA="/>
  </w:docVars>
  <w:rsids>
    <w:rsidRoot w:val="00597DD1"/>
    <w:rsid w:val="00004453"/>
    <w:rsid w:val="00026A34"/>
    <w:rsid w:val="000F1CCF"/>
    <w:rsid w:val="0010666D"/>
    <w:rsid w:val="00170BD1"/>
    <w:rsid w:val="00197BA4"/>
    <w:rsid w:val="00232B03"/>
    <w:rsid w:val="00241A77"/>
    <w:rsid w:val="00360414"/>
    <w:rsid w:val="00361DC7"/>
    <w:rsid w:val="003E3FF3"/>
    <w:rsid w:val="00426449"/>
    <w:rsid w:val="004D0705"/>
    <w:rsid w:val="004E6498"/>
    <w:rsid w:val="00597DD1"/>
    <w:rsid w:val="00624372"/>
    <w:rsid w:val="00674D12"/>
    <w:rsid w:val="007459B3"/>
    <w:rsid w:val="00753AB6"/>
    <w:rsid w:val="0088067A"/>
    <w:rsid w:val="00915016"/>
    <w:rsid w:val="00A20B45"/>
    <w:rsid w:val="00AC3BB8"/>
    <w:rsid w:val="00AF2CC6"/>
    <w:rsid w:val="00B13E3D"/>
    <w:rsid w:val="00B53A4F"/>
    <w:rsid w:val="00BC0A40"/>
    <w:rsid w:val="00CF4560"/>
    <w:rsid w:val="00D179EF"/>
    <w:rsid w:val="00D414C9"/>
    <w:rsid w:val="00DA10A6"/>
    <w:rsid w:val="00DB062E"/>
    <w:rsid w:val="00E02A77"/>
    <w:rsid w:val="00E844B7"/>
    <w:rsid w:val="00F41C30"/>
    <w:rsid w:val="00F769FC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28EAE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1">
    <w:name w:val="heading 1"/>
    <w:basedOn w:val="a"/>
    <w:next w:val="a"/>
    <w:link w:val="10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C0A40"/>
    <w:pPr>
      <w:ind w:left="720"/>
      <w:contextualSpacing/>
    </w:pPr>
  </w:style>
  <w:style w:type="character" w:customStyle="1" w:styleId="10">
    <w:name w:val="Заглавие 1 Знак"/>
    <w:basedOn w:val="a0"/>
    <w:link w:val="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30">
    <w:name w:val="Заглавие 3 Знак"/>
    <w:basedOn w:val="a0"/>
    <w:link w:val="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a5">
    <w:name w:val="Hyperlink"/>
    <w:basedOn w:val="a0"/>
    <w:uiPriority w:val="99"/>
    <w:unhideWhenUsed/>
    <w:rsid w:val="00597DD1"/>
    <w:rPr>
      <w:color w:val="0563C1" w:themeColor="hyperlink"/>
      <w:u w:val="single"/>
    </w:rPr>
  </w:style>
  <w:style w:type="character" w:styleId="a6">
    <w:name w:val="Strong"/>
    <w:basedOn w:val="a0"/>
    <w:uiPriority w:val="22"/>
    <w:qFormat/>
    <w:rsid w:val="00597DD1"/>
    <w:rPr>
      <w:b/>
      <w:bCs/>
    </w:rPr>
  </w:style>
  <w:style w:type="paragraph" w:customStyle="1" w:styleId="Code">
    <w:name w:val="Code"/>
    <w:basedOn w:val="a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a0"/>
    <w:link w:val="Code"/>
    <w:rsid w:val="00597DD1"/>
    <w:rPr>
      <w:rFonts w:ascii="Consolas" w:hAnsi="Consolas"/>
      <w:b/>
      <w:lang w:val="bg-BG"/>
    </w:rPr>
  </w:style>
  <w:style w:type="table" w:styleId="a7">
    <w:name w:val="Table Grid"/>
    <w:basedOn w:val="a1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34"/>
    <w:qFormat/>
    <w:rsid w:val="00597DD1"/>
  </w:style>
  <w:style w:type="paragraph" w:customStyle="1" w:styleId="Index">
    <w:name w:val="Index"/>
    <w:basedOn w:val="a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paragraph" w:styleId="a8">
    <w:name w:val="header"/>
    <w:basedOn w:val="a"/>
    <w:link w:val="a9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170BD1"/>
    <w:rPr>
      <w:lang w:val="bg-BG"/>
    </w:rPr>
  </w:style>
  <w:style w:type="paragraph" w:styleId="aa">
    <w:name w:val="footer"/>
    <w:basedOn w:val="a"/>
    <w:link w:val="ab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170BD1"/>
    <w:rPr>
      <w:lang w:val="bg-BG"/>
    </w:rPr>
  </w:style>
  <w:style w:type="character" w:styleId="ac">
    <w:name w:val="FollowedHyperlink"/>
    <w:basedOn w:val="a0"/>
    <w:uiPriority w:val="99"/>
    <w:semiHidden/>
    <w:unhideWhenUsed/>
    <w:rsid w:val="00E844B7"/>
    <w:rPr>
      <w:color w:val="954F72" w:themeColor="followedHyperlink"/>
      <w:u w:val="single"/>
    </w:rPr>
  </w:style>
  <w:style w:type="character" w:styleId="ad">
    <w:name w:val="Unresolved Mention"/>
    <w:basedOn w:val="a0"/>
    <w:uiPriority w:val="99"/>
    <w:semiHidden/>
    <w:unhideWhenUsed/>
    <w:rsid w:val="00DA10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programming-basics-online-example-exam-8/1654/practice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neven\Desktop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file:///C:\Users\neven\Desktop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Nevena Firkova</cp:lastModifiedBy>
  <cp:revision>9</cp:revision>
  <cp:lastPrinted>2024-10-17T09:50:00Z</cp:lastPrinted>
  <dcterms:created xsi:type="dcterms:W3CDTF">2024-03-26T07:22:00Z</dcterms:created>
  <dcterms:modified xsi:type="dcterms:W3CDTF">2024-10-17T09:51:00Z</dcterms:modified>
</cp:coreProperties>
</file>